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4F91B" w14:textId="60B2F83C" w:rsidR="001F5DCF" w:rsidRPr="006D540D" w:rsidRDefault="001F5DCF" w:rsidP="001F5DCF">
      <w:pPr>
        <w:pStyle w:val="Standard"/>
        <w:jc w:val="center"/>
        <w:rPr>
          <w:rFonts w:ascii="Times New Roman" w:hAnsi="Times New Roman"/>
          <w:b/>
          <w:bCs/>
          <w:u w:val="single"/>
        </w:rPr>
      </w:pPr>
      <w:r w:rsidRPr="006D540D">
        <w:rPr>
          <w:rFonts w:ascii="Times New Roman" w:hAnsi="Times New Roman"/>
          <w:b/>
          <w:bCs/>
          <w:sz w:val="26"/>
          <w:szCs w:val="26"/>
          <w:u w:val="single"/>
        </w:rPr>
        <w:t>Assignment Questions:</w:t>
      </w:r>
    </w:p>
    <w:p w14:paraId="4CEA073D" w14:textId="77777777" w:rsidR="001F5DCF" w:rsidRPr="006D540D" w:rsidRDefault="001F5DCF">
      <w:pPr>
        <w:pStyle w:val="Standard"/>
        <w:rPr>
          <w:rFonts w:ascii="Times New Roman" w:hAnsi="Times New Roman"/>
        </w:rPr>
      </w:pPr>
    </w:p>
    <w:p w14:paraId="0D731794" w14:textId="450DDC9B" w:rsidR="008529B4" w:rsidRPr="006D540D" w:rsidRDefault="00E31C84">
      <w:pPr>
        <w:pStyle w:val="Standard"/>
        <w:rPr>
          <w:rFonts w:ascii="Times New Roman" w:hAnsi="Times New Roman"/>
        </w:rPr>
      </w:pPr>
      <w:r w:rsidRPr="006D540D">
        <w:rPr>
          <w:rFonts w:ascii="Times New Roman" w:hAnsi="Times New Roman"/>
        </w:rPr>
        <w:t>Q1: From the following list = ["</w:t>
      </w:r>
      <w:proofErr w:type="spellStart"/>
      <w:r w:rsidRPr="006D540D">
        <w:rPr>
          <w:rFonts w:ascii="Times New Roman" w:hAnsi="Times New Roman"/>
        </w:rPr>
        <w:t>My","First","Probability","Program</w:t>
      </w:r>
      <w:proofErr w:type="spellEnd"/>
      <w:r w:rsidRPr="006D540D">
        <w:rPr>
          <w:rFonts w:ascii="Times New Roman" w:hAnsi="Times New Roman"/>
        </w:rPr>
        <w:t>"], Randomly sample 1000 words. For every word, collect the neighbour word “My”, call it as a sample space for the word say “My”. If you do this for all words, you will get four different sample spaces. Now compute the probability of all words in the sample space.</w:t>
      </w:r>
    </w:p>
    <w:p w14:paraId="135C478F" w14:textId="77777777" w:rsidR="008529B4" w:rsidRPr="006D540D" w:rsidRDefault="008529B4">
      <w:pPr>
        <w:pStyle w:val="Standard"/>
        <w:rPr>
          <w:rFonts w:ascii="Times New Roman" w:hAnsi="Times New Roman"/>
        </w:rPr>
      </w:pPr>
    </w:p>
    <w:p w14:paraId="5631F4AB" w14:textId="4DA196EE" w:rsidR="008529B4" w:rsidRPr="009F04D4" w:rsidRDefault="009F04D4">
      <w:pPr>
        <w:pStyle w:val="Standard"/>
        <w:rPr>
          <w:rFonts w:ascii="Times New Roman" w:hAnsi="Times New Roman"/>
          <w:b/>
          <w:bCs/>
        </w:rPr>
      </w:pPr>
      <w:r w:rsidRPr="009F04D4">
        <w:rPr>
          <w:rFonts w:ascii="Times New Roman" w:hAnsi="Times New Roman"/>
          <w:b/>
          <w:bCs/>
        </w:rPr>
        <w:t>Test Cases:</w:t>
      </w:r>
    </w:p>
    <w:p w14:paraId="4B27F650" w14:textId="683B96DD" w:rsidR="009F04D4" w:rsidRPr="009F04D4" w:rsidRDefault="009F04D4">
      <w:pPr>
        <w:pStyle w:val="Standard"/>
        <w:rPr>
          <w:rFonts w:ascii="Times New Roman" w:hAnsi="Times New Roman"/>
          <w:b/>
          <w:bCs/>
        </w:rPr>
      </w:pPr>
      <w:r w:rsidRPr="009F04D4">
        <w:rPr>
          <w:rFonts w:ascii="Times New Roman" w:hAnsi="Times New Roman"/>
          <w:b/>
          <w:bCs/>
        </w:rPr>
        <w:t>When seed value is 150:</w:t>
      </w:r>
    </w:p>
    <w:p w14:paraId="1BAE2B98" w14:textId="77777777" w:rsidR="009F04D4" w:rsidRPr="009F04D4" w:rsidRDefault="009F04D4" w:rsidP="009F04D4">
      <w:pPr>
        <w:pStyle w:val="Standard"/>
        <w:rPr>
          <w:rFonts w:ascii="Times New Roman" w:hAnsi="Times New Roman"/>
        </w:rPr>
      </w:pPr>
      <w:r w:rsidRPr="009F04D4">
        <w:rPr>
          <w:rFonts w:ascii="Times New Roman" w:hAnsi="Times New Roman"/>
        </w:rPr>
        <w:t>Probability of 'My' is: 0.23387096774193547</w:t>
      </w:r>
    </w:p>
    <w:p w14:paraId="03CB2B4E" w14:textId="77777777" w:rsidR="009F04D4" w:rsidRPr="009F04D4" w:rsidRDefault="009F04D4" w:rsidP="009F04D4">
      <w:pPr>
        <w:pStyle w:val="Standard"/>
        <w:rPr>
          <w:rFonts w:ascii="Times New Roman" w:hAnsi="Times New Roman"/>
        </w:rPr>
      </w:pPr>
      <w:r w:rsidRPr="009F04D4">
        <w:rPr>
          <w:rFonts w:ascii="Times New Roman" w:hAnsi="Times New Roman"/>
        </w:rPr>
        <w:t>Probability of 'First' is: 0.20502092050209206</w:t>
      </w:r>
    </w:p>
    <w:p w14:paraId="244914F2" w14:textId="77777777" w:rsidR="009F04D4" w:rsidRPr="009F04D4" w:rsidRDefault="009F04D4" w:rsidP="009F04D4">
      <w:pPr>
        <w:pStyle w:val="Standard"/>
        <w:rPr>
          <w:rFonts w:ascii="Times New Roman" w:hAnsi="Times New Roman"/>
        </w:rPr>
      </w:pPr>
      <w:r w:rsidRPr="009F04D4">
        <w:rPr>
          <w:rFonts w:ascii="Times New Roman" w:hAnsi="Times New Roman"/>
        </w:rPr>
        <w:t>Probability of 'Probability' is: 0.1864406779661017</w:t>
      </w:r>
    </w:p>
    <w:p w14:paraId="51179AD7" w14:textId="22B557F1" w:rsidR="009F04D4" w:rsidRPr="006D540D" w:rsidRDefault="009F04D4" w:rsidP="009F04D4">
      <w:pPr>
        <w:pStyle w:val="Standard"/>
        <w:rPr>
          <w:rFonts w:ascii="Times New Roman" w:hAnsi="Times New Roman"/>
        </w:rPr>
      </w:pPr>
      <w:r w:rsidRPr="009F04D4">
        <w:rPr>
          <w:rFonts w:ascii="Times New Roman" w:hAnsi="Times New Roman"/>
        </w:rPr>
        <w:t>Probability of 'Program' is: 0.2737226277372263</w:t>
      </w:r>
    </w:p>
    <w:p w14:paraId="5584150B" w14:textId="77777777" w:rsidR="008529B4" w:rsidRPr="006D540D" w:rsidRDefault="008529B4">
      <w:pPr>
        <w:pStyle w:val="Standard"/>
        <w:rPr>
          <w:rFonts w:ascii="Times New Roman" w:hAnsi="Times New Roman"/>
        </w:rPr>
      </w:pPr>
    </w:p>
    <w:p w14:paraId="4728276E" w14:textId="18EAF3F0" w:rsidR="008529B4" w:rsidRDefault="009F04D4">
      <w:pPr>
        <w:pStyle w:val="Standard"/>
        <w:rPr>
          <w:rFonts w:ascii="Times New Roman" w:hAnsi="Times New Roman"/>
          <w:b/>
          <w:bCs/>
        </w:rPr>
      </w:pPr>
      <w:r w:rsidRPr="009F04D4">
        <w:rPr>
          <w:rFonts w:ascii="Times New Roman" w:hAnsi="Times New Roman"/>
          <w:b/>
          <w:bCs/>
        </w:rPr>
        <w:t>When seed value is 1</w:t>
      </w:r>
      <w:r>
        <w:rPr>
          <w:rFonts w:ascii="Times New Roman" w:hAnsi="Times New Roman"/>
          <w:b/>
          <w:bCs/>
        </w:rPr>
        <w:t>1</w:t>
      </w:r>
      <w:r w:rsidRPr="009F04D4">
        <w:rPr>
          <w:rFonts w:ascii="Times New Roman" w:hAnsi="Times New Roman"/>
          <w:b/>
          <w:bCs/>
        </w:rPr>
        <w:t>0:</w:t>
      </w:r>
    </w:p>
    <w:p w14:paraId="26C18A64" w14:textId="77777777" w:rsidR="009F04D4" w:rsidRPr="009F04D4" w:rsidRDefault="009F04D4" w:rsidP="009F04D4">
      <w:pPr>
        <w:pStyle w:val="Standard"/>
        <w:rPr>
          <w:rFonts w:ascii="Times New Roman" w:hAnsi="Times New Roman"/>
        </w:rPr>
      </w:pPr>
      <w:r w:rsidRPr="009F04D4">
        <w:rPr>
          <w:rFonts w:ascii="Times New Roman" w:hAnsi="Times New Roman"/>
        </w:rPr>
        <w:t>Probability of 'My' is: 0.27547169811320754</w:t>
      </w:r>
    </w:p>
    <w:p w14:paraId="69E6E402" w14:textId="77777777" w:rsidR="009F04D4" w:rsidRPr="009F04D4" w:rsidRDefault="009F04D4" w:rsidP="009F04D4">
      <w:pPr>
        <w:pStyle w:val="Standard"/>
        <w:rPr>
          <w:rFonts w:ascii="Times New Roman" w:hAnsi="Times New Roman"/>
        </w:rPr>
      </w:pPr>
      <w:r w:rsidRPr="009F04D4">
        <w:rPr>
          <w:rFonts w:ascii="Times New Roman" w:hAnsi="Times New Roman"/>
        </w:rPr>
        <w:t>Probability of 'First' is: 0.2641509433962264</w:t>
      </w:r>
    </w:p>
    <w:p w14:paraId="59C61E15" w14:textId="77777777" w:rsidR="009F04D4" w:rsidRPr="009F04D4" w:rsidRDefault="009F04D4" w:rsidP="009F04D4">
      <w:pPr>
        <w:pStyle w:val="Standard"/>
        <w:rPr>
          <w:rFonts w:ascii="Times New Roman" w:hAnsi="Times New Roman"/>
        </w:rPr>
      </w:pPr>
      <w:r w:rsidRPr="009F04D4">
        <w:rPr>
          <w:rFonts w:ascii="Times New Roman" w:hAnsi="Times New Roman"/>
        </w:rPr>
        <w:t>Probability of 'Probability' is: 0.18274111675126903</w:t>
      </w:r>
    </w:p>
    <w:p w14:paraId="089D0FDD" w14:textId="207CE10D" w:rsidR="009F04D4" w:rsidRPr="006D540D" w:rsidRDefault="009F04D4" w:rsidP="009F04D4">
      <w:pPr>
        <w:pStyle w:val="Standard"/>
        <w:rPr>
          <w:rFonts w:ascii="Times New Roman" w:hAnsi="Times New Roman"/>
        </w:rPr>
      </w:pPr>
      <w:r w:rsidRPr="009F04D4">
        <w:rPr>
          <w:rFonts w:ascii="Times New Roman" w:hAnsi="Times New Roman"/>
        </w:rPr>
        <w:t>Probability of 'Program' is: 0.3074074074074074</w:t>
      </w:r>
    </w:p>
    <w:p w14:paraId="6A7D7808" w14:textId="65AF3198" w:rsidR="008529B4" w:rsidRDefault="008529B4">
      <w:pPr>
        <w:pStyle w:val="Standard"/>
        <w:rPr>
          <w:rFonts w:ascii="Times New Roman" w:hAnsi="Times New Roman"/>
        </w:rPr>
      </w:pPr>
    </w:p>
    <w:p w14:paraId="0D0E9121" w14:textId="5A746897" w:rsidR="00260848" w:rsidRDefault="00260848">
      <w:pPr>
        <w:pStyle w:val="Standard"/>
        <w:rPr>
          <w:rFonts w:ascii="Times New Roman" w:hAnsi="Times New Roman"/>
        </w:rPr>
      </w:pPr>
      <w:r>
        <w:rPr>
          <w:rFonts w:ascii="Times New Roman" w:hAnsi="Times New Roman"/>
        </w:rPr>
        <w:t>Use the following code for seed values:</w:t>
      </w:r>
    </w:p>
    <w:p w14:paraId="3EDD3D26" w14:textId="487FC1E8" w:rsidR="00260848" w:rsidRDefault="00260848">
      <w:pPr>
        <w:pStyle w:val="Standard"/>
        <w:rPr>
          <w:rFonts w:ascii="Times New Roman" w:hAnsi="Times New Roman"/>
        </w:rPr>
      </w:pPr>
    </w:p>
    <w:p w14:paraId="269A14B8" w14:textId="77777777" w:rsidR="00260848" w:rsidRPr="00260848" w:rsidRDefault="00260848" w:rsidP="00260848">
      <w:pPr>
        <w:pStyle w:val="Standard"/>
        <w:rPr>
          <w:rFonts w:ascii="Times New Roman" w:hAnsi="Times New Roman"/>
        </w:rPr>
      </w:pPr>
      <w:r w:rsidRPr="00260848">
        <w:rPr>
          <w:rFonts w:ascii="Times New Roman" w:hAnsi="Times New Roman"/>
        </w:rPr>
        <w:t>import random</w:t>
      </w:r>
    </w:p>
    <w:p w14:paraId="683EB8B8" w14:textId="73FEB2F7" w:rsidR="00260848" w:rsidRDefault="00260848" w:rsidP="00260848">
      <w:pPr>
        <w:pStyle w:val="Standard"/>
        <w:rPr>
          <w:rFonts w:ascii="Times New Roman" w:hAnsi="Times New Roman"/>
        </w:rPr>
      </w:pPr>
      <w:proofErr w:type="spellStart"/>
      <w:proofErr w:type="gramStart"/>
      <w:r w:rsidRPr="00260848">
        <w:rPr>
          <w:rFonts w:ascii="Times New Roman" w:hAnsi="Times New Roman"/>
        </w:rPr>
        <w:t>random.seed</w:t>
      </w:r>
      <w:proofErr w:type="spellEnd"/>
      <w:proofErr w:type="gramEnd"/>
      <w:r w:rsidRPr="00260848">
        <w:rPr>
          <w:rFonts w:ascii="Times New Roman" w:hAnsi="Times New Roman"/>
        </w:rPr>
        <w:t>(N)</w:t>
      </w:r>
    </w:p>
    <w:p w14:paraId="0D24AAF0" w14:textId="52BE80BE" w:rsidR="00326B34" w:rsidRDefault="00326B34" w:rsidP="00260848">
      <w:pPr>
        <w:pStyle w:val="Standard"/>
        <w:rPr>
          <w:rFonts w:ascii="Times New Roman" w:hAnsi="Times New Roman"/>
        </w:rPr>
      </w:pPr>
    </w:p>
    <w:p w14:paraId="715DE4C5" w14:textId="3A1E3B0C" w:rsidR="00326B34" w:rsidRDefault="00326B34" w:rsidP="00260848">
      <w:pPr>
        <w:pStyle w:val="Standard"/>
        <w:rPr>
          <w:rFonts w:ascii="Times New Roman" w:hAnsi="Times New Roman"/>
        </w:rPr>
      </w:pPr>
    </w:p>
    <w:p w14:paraId="34CC2156" w14:textId="1627C240" w:rsidR="00326B34" w:rsidRDefault="00326B34" w:rsidP="00260848">
      <w:pPr>
        <w:pStyle w:val="Standard"/>
        <w:rPr>
          <w:rFonts w:ascii="Times New Roman" w:hAnsi="Times New Roman"/>
        </w:rPr>
      </w:pPr>
    </w:p>
    <w:p w14:paraId="0E53DB35" w14:textId="420D3E72" w:rsidR="00326B34" w:rsidRDefault="00326B34" w:rsidP="00260848">
      <w:pPr>
        <w:pStyle w:val="Standard"/>
        <w:rPr>
          <w:rFonts w:ascii="Times New Roman" w:hAnsi="Times New Roman"/>
        </w:rPr>
      </w:pPr>
    </w:p>
    <w:p w14:paraId="78A4272B" w14:textId="4C7F92C8" w:rsidR="00326B34" w:rsidRDefault="00326B34" w:rsidP="00260848">
      <w:pPr>
        <w:pStyle w:val="Standard"/>
        <w:rPr>
          <w:rFonts w:ascii="Times New Roman" w:hAnsi="Times New Roman"/>
        </w:rPr>
      </w:pPr>
    </w:p>
    <w:p w14:paraId="552EEDBA" w14:textId="0462E811" w:rsidR="00326B34" w:rsidRDefault="00326B34" w:rsidP="00260848">
      <w:pPr>
        <w:pStyle w:val="Standard"/>
        <w:rPr>
          <w:rFonts w:ascii="Times New Roman" w:hAnsi="Times New Roman"/>
        </w:rPr>
      </w:pPr>
    </w:p>
    <w:p w14:paraId="616D9271" w14:textId="4397D0B8" w:rsidR="00326B34" w:rsidRDefault="00326B34" w:rsidP="00260848">
      <w:pPr>
        <w:pStyle w:val="Standard"/>
        <w:rPr>
          <w:rFonts w:ascii="Times New Roman" w:hAnsi="Times New Roman"/>
        </w:rPr>
      </w:pPr>
    </w:p>
    <w:p w14:paraId="322EEA40" w14:textId="77777777" w:rsidR="00326B34" w:rsidRDefault="00326B34" w:rsidP="00260848">
      <w:pPr>
        <w:pStyle w:val="Standard"/>
        <w:rPr>
          <w:rFonts w:ascii="Times New Roman" w:hAnsi="Times New Roman"/>
        </w:rPr>
      </w:pPr>
    </w:p>
    <w:p w14:paraId="0A930AA4" w14:textId="460BED66" w:rsidR="009F04D4" w:rsidRDefault="009F04D4">
      <w:pPr>
        <w:pStyle w:val="Standard"/>
        <w:rPr>
          <w:rFonts w:ascii="Times New Roman" w:hAnsi="Times New Roman"/>
        </w:rPr>
      </w:pPr>
    </w:p>
    <w:p w14:paraId="6A72B946" w14:textId="1043A747" w:rsidR="008529B4" w:rsidRPr="006D540D" w:rsidRDefault="00E31C84">
      <w:pPr>
        <w:pStyle w:val="Standard"/>
        <w:rPr>
          <w:rFonts w:ascii="Times New Roman" w:hAnsi="Times New Roman"/>
        </w:rPr>
      </w:pPr>
      <w:r w:rsidRPr="006D540D">
        <w:rPr>
          <w:rFonts w:ascii="Times New Roman" w:hAnsi="Times New Roman"/>
        </w:rPr>
        <w:t>Q2.  For the following dataset, print a sentence probabilistically.</w:t>
      </w:r>
    </w:p>
    <w:p w14:paraId="4E3AA19F" w14:textId="77777777" w:rsidR="008529B4" w:rsidRPr="006D540D" w:rsidRDefault="008529B4">
      <w:pPr>
        <w:pStyle w:val="Standard"/>
        <w:rPr>
          <w:rFonts w:ascii="Times New Roman" w:hAnsi="Times New Roman"/>
        </w:rPr>
      </w:pPr>
    </w:p>
    <w:p w14:paraId="3A573FE2" w14:textId="77777777" w:rsidR="008529B4" w:rsidRPr="006D540D" w:rsidRDefault="00E31C84">
      <w:pPr>
        <w:pStyle w:val="Standard"/>
        <w:rPr>
          <w:rFonts w:ascii="Times New Roman" w:hAnsi="Times New Roman"/>
        </w:rPr>
      </w:pPr>
      <w:r w:rsidRPr="006D540D">
        <w:rPr>
          <w:rFonts w:ascii="Times New Roman" w:hAnsi="Times New Roman"/>
        </w:rPr>
        <w:t>I love the world and the things in it.</w:t>
      </w:r>
    </w:p>
    <w:p w14:paraId="403A82E4"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love the way cheetah runs.</w:t>
      </w:r>
    </w:p>
    <w:p w14:paraId="1FBC2ABD"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 xml:space="preserve">I am a man of </w:t>
      </w:r>
      <w:proofErr w:type="spellStart"/>
      <w:r w:rsidRPr="006D540D">
        <w:rPr>
          <w:rFonts w:ascii="Times New Roman" w:hAnsi="Times New Roman"/>
        </w:rPr>
        <w:t>honor</w:t>
      </w:r>
      <w:proofErr w:type="spellEnd"/>
      <w:r w:rsidRPr="006D540D">
        <w:rPr>
          <w:rFonts w:ascii="Times New Roman" w:hAnsi="Times New Roman"/>
        </w:rPr>
        <w:t>.</w:t>
      </w:r>
    </w:p>
    <w:p w14:paraId="10C05A32"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will be a rich guy.</w:t>
      </w:r>
    </w:p>
    <w:p w14:paraId="3E50F938"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am a teenager so I am a rebel.</w:t>
      </w:r>
    </w:p>
    <w:p w14:paraId="4375B701"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am an iconoclast and a fighter</w:t>
      </w:r>
    </w:p>
    <w:p w14:paraId="15FA7D27"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believe in education.</w:t>
      </w:r>
    </w:p>
    <w:p w14:paraId="45A00833"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love everything.</w:t>
      </w:r>
    </w:p>
    <w:p w14:paraId="27676DDC"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watch a movie every day.</w:t>
      </w:r>
    </w:p>
    <w:p w14:paraId="45EE68E3"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hate pollution.</w:t>
      </w:r>
    </w:p>
    <w:p w14:paraId="663AAFBE"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 xml:space="preserve">I love the work of </w:t>
      </w:r>
      <w:proofErr w:type="gramStart"/>
      <w:r w:rsidRPr="006D540D">
        <w:rPr>
          <w:rFonts w:ascii="Times New Roman" w:hAnsi="Times New Roman"/>
        </w:rPr>
        <w:t>god</w:t>
      </w:r>
      <w:proofErr w:type="gramEnd"/>
      <w:r w:rsidRPr="006D540D">
        <w:rPr>
          <w:rFonts w:ascii="Times New Roman" w:hAnsi="Times New Roman"/>
        </w:rPr>
        <w:t>.</w:t>
      </w:r>
    </w:p>
    <w:p w14:paraId="7474FFB6"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love the beauty of this world.</w:t>
      </w:r>
    </w:p>
    <w:p w14:paraId="4782D457"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adore the way people try solve hard things.</w:t>
      </w:r>
    </w:p>
    <w:p w14:paraId="0118E4C0"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am nothing but a blade of grass.</w:t>
      </w:r>
    </w:p>
    <w:p w14:paraId="330C56BE"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lastRenderedPageBreak/>
        <w:t>I will unleash a lot of prophecies and will bring down hordes of legions unto this earth to destroy you.</w:t>
      </w:r>
    </w:p>
    <w:p w14:paraId="7B688B51"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love doing things in a peculiar way.</w:t>
      </w:r>
    </w:p>
    <w:p w14:paraId="74B59507"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love and hate probability. It is so stupid and fun at the same time.</w:t>
      </w:r>
    </w:p>
    <w:p w14:paraId="752313AB"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love the way software programs work.</w:t>
      </w:r>
    </w:p>
    <w:p w14:paraId="5DB67723"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love my room.</w:t>
      </w:r>
    </w:p>
    <w:p w14:paraId="3C0568D6"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 </w:t>
      </w:r>
    </w:p>
    <w:p w14:paraId="36939B88" w14:textId="77777777" w:rsidR="008529B4" w:rsidRPr="006D540D" w:rsidRDefault="00E31C84">
      <w:pPr>
        <w:pStyle w:val="Textbody"/>
        <w:spacing w:after="0" w:line="288" w:lineRule="auto"/>
      </w:pPr>
      <w:r w:rsidRPr="006D540D">
        <w:rPr>
          <w:rStyle w:val="StrongEmphasis"/>
          <w:rFonts w:ascii="Times New Roman" w:hAnsi="Times New Roman"/>
        </w:rPr>
        <w:t>Test cases:</w:t>
      </w:r>
    </w:p>
    <w:p w14:paraId="57C27650"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The system should take as input the number of words and the starting word. The system should print a sentence on its own.</w:t>
      </w:r>
    </w:p>
    <w:p w14:paraId="5A41C6F5" w14:textId="77777777" w:rsidR="008529B4" w:rsidRPr="006D540D" w:rsidRDefault="008529B4">
      <w:pPr>
        <w:pStyle w:val="Standard"/>
        <w:rPr>
          <w:rFonts w:ascii="Times New Roman" w:hAnsi="Times New Roman"/>
        </w:rPr>
      </w:pPr>
    </w:p>
    <w:p w14:paraId="287A946D" w14:textId="77777777" w:rsidR="008529B4" w:rsidRPr="006D540D" w:rsidRDefault="00E31C84">
      <w:pPr>
        <w:pStyle w:val="Standard"/>
        <w:rPr>
          <w:rFonts w:ascii="Times New Roman" w:hAnsi="Times New Roman"/>
        </w:rPr>
      </w:pPr>
      <w:r w:rsidRPr="006D540D">
        <w:rPr>
          <w:rFonts w:ascii="Times New Roman" w:hAnsi="Times New Roman"/>
        </w:rPr>
        <w:t>For instance:</w:t>
      </w:r>
    </w:p>
    <w:p w14:paraId="019CD0E6" w14:textId="77777777" w:rsidR="008529B4" w:rsidRPr="006D540D" w:rsidRDefault="008529B4">
      <w:pPr>
        <w:pStyle w:val="Standard"/>
        <w:rPr>
          <w:rFonts w:ascii="Times New Roman" w:hAnsi="Times New Roman"/>
        </w:rPr>
      </w:pPr>
    </w:p>
    <w:p w14:paraId="7806BCFA" w14:textId="7CBAA844" w:rsidR="008529B4" w:rsidRPr="006D540D" w:rsidRDefault="00E31C84">
      <w:pPr>
        <w:pStyle w:val="Standard"/>
        <w:rPr>
          <w:rFonts w:ascii="Times New Roman" w:hAnsi="Times New Roman"/>
        </w:rPr>
      </w:pPr>
      <w:r w:rsidRPr="006D540D">
        <w:rPr>
          <w:rFonts w:ascii="Times New Roman" w:hAnsi="Times New Roman"/>
        </w:rPr>
        <w:t>Input ={</w:t>
      </w:r>
      <w:proofErr w:type="gramStart"/>
      <w:r w:rsidR="001A1BAE">
        <w:rPr>
          <w:rFonts w:ascii="Times New Roman" w:hAnsi="Times New Roman"/>
        </w:rPr>
        <w:t>3</w:t>
      </w:r>
      <w:r w:rsidRPr="006D540D">
        <w:rPr>
          <w:rFonts w:ascii="Times New Roman" w:hAnsi="Times New Roman"/>
        </w:rPr>
        <w:t>,love</w:t>
      </w:r>
      <w:proofErr w:type="gramEnd"/>
      <w:r w:rsidRPr="006D540D">
        <w:rPr>
          <w:rFonts w:ascii="Times New Roman" w:hAnsi="Times New Roman"/>
        </w:rPr>
        <w:t>}</w:t>
      </w:r>
    </w:p>
    <w:p w14:paraId="358CB038" w14:textId="302A7D7C" w:rsidR="008529B4" w:rsidRPr="006D540D" w:rsidRDefault="00E31C84">
      <w:pPr>
        <w:pStyle w:val="Standard"/>
        <w:rPr>
          <w:rFonts w:ascii="Times New Roman" w:hAnsi="Times New Roman"/>
        </w:rPr>
      </w:pPr>
      <w:r w:rsidRPr="006D540D">
        <w:rPr>
          <w:rFonts w:ascii="Times New Roman" w:hAnsi="Times New Roman"/>
        </w:rPr>
        <w:t>Output</w:t>
      </w:r>
      <w:proofErr w:type="gramStart"/>
      <w:r w:rsidRPr="006D540D">
        <w:rPr>
          <w:rFonts w:ascii="Times New Roman" w:hAnsi="Times New Roman"/>
        </w:rPr>
        <w:t>={</w:t>
      </w:r>
      <w:proofErr w:type="gramEnd"/>
      <w:r w:rsidRPr="006D540D">
        <w:rPr>
          <w:rFonts w:ascii="Times New Roman" w:hAnsi="Times New Roman"/>
        </w:rPr>
        <w:t>love the way}</w:t>
      </w:r>
    </w:p>
    <w:p w14:paraId="71511AD9" w14:textId="77777777" w:rsidR="008529B4" w:rsidRPr="006D540D" w:rsidRDefault="008529B4">
      <w:pPr>
        <w:pStyle w:val="Standard"/>
        <w:rPr>
          <w:rFonts w:ascii="Times New Roman" w:hAnsi="Times New Roman"/>
        </w:rPr>
      </w:pPr>
    </w:p>
    <w:p w14:paraId="239C5D68" w14:textId="507CBA85" w:rsidR="008529B4" w:rsidRPr="006D540D" w:rsidRDefault="008529B4">
      <w:pPr>
        <w:pStyle w:val="Standard"/>
        <w:rPr>
          <w:rFonts w:ascii="Times New Roman" w:hAnsi="Times New Roman"/>
        </w:rPr>
      </w:pPr>
    </w:p>
    <w:sectPr w:rsidR="008529B4" w:rsidRPr="006D540D">
      <w:pgSz w:w="11906" w:h="16838"/>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F7A59" w14:textId="77777777" w:rsidR="00F54BDE" w:rsidRDefault="00F54BDE">
      <w:r>
        <w:separator/>
      </w:r>
    </w:p>
  </w:endnote>
  <w:endnote w:type="continuationSeparator" w:id="0">
    <w:p w14:paraId="00D25E2C" w14:textId="77777777" w:rsidR="00F54BDE" w:rsidRDefault="00F54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charset w:val="00"/>
    <w:family w:val="roman"/>
    <w:pitch w:val="variable"/>
  </w:font>
  <w:font w:name="Noto Sans CJK SC">
    <w:charset w:val="00"/>
    <w:family w:val="auto"/>
    <w:pitch w:val="variable"/>
  </w:font>
  <w:font w:name="Lohit Devanagari">
    <w:altName w:val="Cambria"/>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Liberation Sans">
    <w:altName w:val="Arial"/>
    <w:charset w:val="00"/>
    <w:family w:val="swiss"/>
    <w:pitch w:val="variable"/>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ABF9A" w14:textId="77777777" w:rsidR="00F54BDE" w:rsidRDefault="00F54BDE">
      <w:r>
        <w:rPr>
          <w:color w:val="000000"/>
        </w:rPr>
        <w:separator/>
      </w:r>
    </w:p>
  </w:footnote>
  <w:footnote w:type="continuationSeparator" w:id="0">
    <w:p w14:paraId="08CE291A" w14:textId="77777777" w:rsidR="00F54BDE" w:rsidRDefault="00F54BD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NTI3NjS2NDI3MjVS0lEKTi0uzszPAykwqgUA2SM3KiwAAAA="/>
  </w:docVars>
  <w:rsids>
    <w:rsidRoot w:val="008529B4"/>
    <w:rsid w:val="001A1BAE"/>
    <w:rsid w:val="001B0EFF"/>
    <w:rsid w:val="001F5DCF"/>
    <w:rsid w:val="00260848"/>
    <w:rsid w:val="00326B34"/>
    <w:rsid w:val="00477813"/>
    <w:rsid w:val="006D540D"/>
    <w:rsid w:val="008529B4"/>
    <w:rsid w:val="009F04D4"/>
    <w:rsid w:val="00E31C84"/>
    <w:rsid w:val="00EE76A2"/>
    <w:rsid w:val="00F54BDE"/>
    <w:rsid w:val="00FA28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B7FA4"/>
  <w15:docId w15:val="{F8F37CE5-EE4C-4FEA-9EF8-BC5D09FCB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ans CJK SC" w:hAnsi="Liberation Serif" w:cs="Lohit Devanagari"/>
        <w:kern w:val="3"/>
        <w:sz w:val="24"/>
        <w:szCs w:val="24"/>
        <w:lang w:val="en-IN" w:eastAsia="zh-CN" w:bidi="hi-IN"/>
      </w:rPr>
    </w:rPrDefault>
    <w:pPrDefault>
      <w:pPr>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character" w:customStyle="1" w:styleId="NumberingSymbols">
    <w:name w:val="Numbering Symbols"/>
  </w:style>
  <w:style w:type="character" w:customStyle="1" w:styleId="StrongEmphasis">
    <w:name w:val="Strong Emphasis"/>
    <w:rPr>
      <w:b/>
      <w:bCs/>
    </w:rPr>
  </w:style>
  <w:style w:type="character" w:styleId="Hyperlink">
    <w:name w:val="Hyperlink"/>
    <w:basedOn w:val="DefaultParagraphFont"/>
    <w:uiPriority w:val="99"/>
    <w:unhideWhenUsed/>
    <w:rsid w:val="001F5DCF"/>
    <w:rPr>
      <w:color w:val="0563C1" w:themeColor="hyperlink"/>
      <w:u w:val="single"/>
    </w:rPr>
  </w:style>
  <w:style w:type="character" w:styleId="UnresolvedMention">
    <w:name w:val="Unresolved Mention"/>
    <w:basedOn w:val="DefaultParagraphFont"/>
    <w:uiPriority w:val="99"/>
    <w:semiHidden/>
    <w:unhideWhenUsed/>
    <w:rsid w:val="001F5D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0725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0</TotalTime>
  <Pages>2</Pages>
  <Words>270</Words>
  <Characters>154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ar Preet Singh</dc:creator>
  <cp:lastModifiedBy>Tanveer Ahmed</cp:lastModifiedBy>
  <cp:revision>12</cp:revision>
  <dcterms:created xsi:type="dcterms:W3CDTF">2021-09-02T10:43:00Z</dcterms:created>
  <dcterms:modified xsi:type="dcterms:W3CDTF">2021-09-07T07:58:00Z</dcterms:modified>
</cp:coreProperties>
</file>